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lene Klueg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ueg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Vista Dri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arleneklueg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733916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e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